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02A9250" w14:textId="483C6BD3" w:rsidR="006B100A" w:rsidRPr="00B159C5" w:rsidRDefault="006B100A" w:rsidP="00B159C5">
      <w:pPr>
        <w:spacing w:before="1"/>
        <w:ind w:right="116"/>
        <w:rPr>
          <w:rFonts w:ascii="Verdana"/>
          <w:b/>
          <w:sz w:val="32"/>
        </w:rPr>
      </w:pPr>
      <w:bookmarkStart w:id="0" w:name="_GoBack"/>
      <w:bookmarkEnd w:id="0"/>
    </w:p>
    <w:p w14:paraId="080FD597" w14:textId="77777777" w:rsidR="006B100A" w:rsidRDefault="006B100A" w:rsidP="006B100A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6281B03C" w14:textId="77777777" w:rsidR="006B100A" w:rsidRDefault="006B100A" w:rsidP="006B100A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2452D859" w14:textId="77777777" w:rsidR="006B100A" w:rsidRDefault="12958B0C" w:rsidP="006B100A">
      <w:pPr>
        <w:pStyle w:val="Heading1"/>
        <w:spacing w:before="102"/>
      </w:pPr>
      <w:r w:rsidRPr="12958B0C">
        <w:rPr>
          <w:u w:val="single"/>
        </w:rPr>
        <w:t>Date</w:t>
      </w:r>
    </w:p>
    <w:p w14:paraId="73036A0D" w14:textId="1F86C706" w:rsidR="12958B0C" w:rsidRDefault="12958B0C" w:rsidP="12958B0C">
      <w:pPr>
        <w:pStyle w:val="ListParagraph"/>
        <w:spacing w:line="259" w:lineRule="auto"/>
      </w:pPr>
      <w:r w:rsidRPr="12958B0C">
        <w:rPr>
          <w:b/>
          <w:bCs/>
          <w:sz w:val="24"/>
          <w:szCs w:val="24"/>
        </w:rPr>
        <w:t>18</w:t>
      </w:r>
      <w:r w:rsidRPr="12958B0C">
        <w:rPr>
          <w:b/>
          <w:bCs/>
          <w:sz w:val="24"/>
          <w:szCs w:val="24"/>
          <w:vertAlign w:val="superscript"/>
        </w:rPr>
        <w:t>th</w:t>
      </w:r>
      <w:r w:rsidRPr="12958B0C">
        <w:rPr>
          <w:b/>
          <w:bCs/>
          <w:sz w:val="24"/>
          <w:szCs w:val="24"/>
        </w:rPr>
        <w:t>-22 Nov</w:t>
      </w:r>
    </w:p>
    <w:p w14:paraId="46955700" w14:textId="77777777" w:rsidR="006B100A" w:rsidRDefault="006B100A" w:rsidP="006B100A">
      <w:pPr>
        <w:pStyle w:val="BodyText"/>
        <w:spacing w:before="0"/>
        <w:ind w:left="0" w:firstLine="0"/>
        <w:rPr>
          <w:sz w:val="22"/>
        </w:rPr>
      </w:pPr>
    </w:p>
    <w:p w14:paraId="4CDF599B" w14:textId="02B80763" w:rsidR="006B100A" w:rsidRPr="00AE4FBA" w:rsidRDefault="12958B0C" w:rsidP="00AE4FBA">
      <w:pPr>
        <w:pStyle w:val="Heading1"/>
      </w:pPr>
      <w:r w:rsidRPr="12958B0C">
        <w:rPr>
          <w:u w:val="single"/>
        </w:rPr>
        <w:t>Tasks</w:t>
      </w:r>
    </w:p>
    <w:p w14:paraId="4E29EC1F" w14:textId="5E729F5B" w:rsidR="12958B0C" w:rsidRDefault="12958B0C" w:rsidP="12958B0C">
      <w:pPr>
        <w:pStyle w:val="ListParagraph"/>
        <w:numPr>
          <w:ilvl w:val="0"/>
          <w:numId w:val="2"/>
        </w:numPr>
        <w:spacing w:line="259" w:lineRule="auto"/>
        <w:rPr>
          <w:sz w:val="20"/>
          <w:szCs w:val="20"/>
        </w:rPr>
      </w:pPr>
      <w:r w:rsidRPr="12958B0C">
        <w:rPr>
          <w:sz w:val="20"/>
          <w:szCs w:val="20"/>
        </w:rPr>
        <w:t>Progress made on app</w:t>
      </w:r>
    </w:p>
    <w:p w14:paraId="6B5D1EBC" w14:textId="16C26E5F" w:rsidR="12958B0C" w:rsidRDefault="12958B0C" w:rsidP="12958B0C">
      <w:pPr>
        <w:pStyle w:val="ListParagraph"/>
        <w:numPr>
          <w:ilvl w:val="0"/>
          <w:numId w:val="2"/>
        </w:numPr>
        <w:spacing w:line="259" w:lineRule="auto"/>
        <w:rPr>
          <w:sz w:val="20"/>
          <w:szCs w:val="20"/>
        </w:rPr>
      </w:pPr>
      <w:r w:rsidRPr="12958B0C">
        <w:rPr>
          <w:sz w:val="20"/>
          <w:szCs w:val="20"/>
        </w:rPr>
        <w:t xml:space="preserve">4 working </w:t>
      </w:r>
      <w:proofErr w:type="spellStart"/>
      <w:proofErr w:type="gramStart"/>
      <w:r w:rsidRPr="12958B0C">
        <w:rPr>
          <w:sz w:val="20"/>
          <w:szCs w:val="20"/>
        </w:rPr>
        <w:t>activites</w:t>
      </w:r>
      <w:proofErr w:type="spellEnd"/>
      <w:r w:rsidRPr="12958B0C">
        <w:rPr>
          <w:sz w:val="20"/>
          <w:szCs w:val="20"/>
        </w:rPr>
        <w:t xml:space="preserve"> ,</w:t>
      </w:r>
      <w:proofErr w:type="gramEnd"/>
      <w:r w:rsidRPr="12958B0C">
        <w:rPr>
          <w:sz w:val="20"/>
          <w:szCs w:val="20"/>
        </w:rPr>
        <w:t xml:space="preserve"> pictures below</w:t>
      </w:r>
    </w:p>
    <w:p w14:paraId="2F7D7CA1" w14:textId="77777777" w:rsidR="006B100A" w:rsidRDefault="006B100A" w:rsidP="006B100A">
      <w:pPr>
        <w:pStyle w:val="BodyText"/>
        <w:spacing w:before="0"/>
        <w:ind w:left="0" w:firstLine="0"/>
        <w:rPr>
          <w:sz w:val="22"/>
        </w:rPr>
      </w:pPr>
    </w:p>
    <w:p w14:paraId="7C2306D9" w14:textId="77777777" w:rsidR="006B100A" w:rsidRDefault="12958B0C" w:rsidP="006B100A">
      <w:pPr>
        <w:pStyle w:val="Heading1"/>
        <w:spacing w:before="150"/>
      </w:pPr>
      <w:r w:rsidRPr="12958B0C">
        <w:rPr>
          <w:u w:val="single"/>
        </w:rPr>
        <w:t>Reflection</w:t>
      </w:r>
    </w:p>
    <w:p w14:paraId="22D49BE4" w14:textId="7507BF92" w:rsidR="12958B0C" w:rsidRDefault="12958B0C" w:rsidP="12958B0C">
      <w:pPr>
        <w:pStyle w:val="ListParagraph"/>
        <w:numPr>
          <w:ilvl w:val="0"/>
          <w:numId w:val="2"/>
        </w:numPr>
        <w:spacing w:before="30" w:line="259" w:lineRule="auto"/>
        <w:rPr>
          <w:sz w:val="20"/>
          <w:szCs w:val="20"/>
        </w:rPr>
      </w:pPr>
      <w:r w:rsidRPr="12958B0C">
        <w:rPr>
          <w:sz w:val="20"/>
          <w:szCs w:val="20"/>
        </w:rPr>
        <w:t>Feel I have spent more time than I should have on learning basics off app development but should hopefully be an advantage in the long run</w:t>
      </w:r>
    </w:p>
    <w:p w14:paraId="5B97A90B" w14:textId="77777777" w:rsidR="005F031A" w:rsidRPr="005F031A" w:rsidRDefault="005F031A" w:rsidP="004E0B5A">
      <w:pPr>
        <w:pStyle w:val="ListParagraph"/>
        <w:tabs>
          <w:tab w:val="left" w:pos="503"/>
          <w:tab w:val="left" w:pos="504"/>
        </w:tabs>
        <w:spacing w:before="30"/>
        <w:ind w:firstLine="0"/>
        <w:rPr>
          <w:sz w:val="20"/>
        </w:rPr>
      </w:pPr>
    </w:p>
    <w:p w14:paraId="01A492C1" w14:textId="77777777" w:rsidR="006B100A" w:rsidRDefault="006B100A" w:rsidP="006B100A">
      <w:pPr>
        <w:pStyle w:val="BodyText"/>
        <w:spacing w:before="0"/>
        <w:ind w:left="0" w:firstLine="0"/>
        <w:rPr>
          <w:sz w:val="22"/>
        </w:rPr>
      </w:pPr>
    </w:p>
    <w:p w14:paraId="219EA552" w14:textId="77777777" w:rsidR="006B100A" w:rsidRDefault="006B100A" w:rsidP="006B100A">
      <w:pPr>
        <w:pStyle w:val="BodyText"/>
        <w:spacing w:before="3"/>
        <w:ind w:left="0" w:firstLine="0"/>
        <w:rPr>
          <w:sz w:val="22"/>
        </w:rPr>
      </w:pPr>
    </w:p>
    <w:p w14:paraId="5E38FEE6" w14:textId="77777777" w:rsidR="006B100A" w:rsidRDefault="006B100A" w:rsidP="006B100A">
      <w:pPr>
        <w:pStyle w:val="Heading1"/>
        <w:spacing w:before="0"/>
      </w:pPr>
      <w:r>
        <w:rPr>
          <w:u w:val="single"/>
        </w:rPr>
        <w:t>Issues:</w:t>
      </w:r>
    </w:p>
    <w:p w14:paraId="4B97A72A" w14:textId="77777777" w:rsidR="006B100A" w:rsidRDefault="006B100A" w:rsidP="006B100A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13F4E41B" w14:textId="77777777" w:rsidR="006B100A" w:rsidRDefault="006B100A" w:rsidP="006B100A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192C0363" w14:textId="74072CB1" w:rsidR="008F7E20" w:rsidRPr="007647FB" w:rsidRDefault="00B159C5" w:rsidP="008F7E20">
      <w:pPr>
        <w:pStyle w:val="BodyText"/>
        <w:numPr>
          <w:ilvl w:val="0"/>
          <w:numId w:val="4"/>
        </w:numPr>
        <w:spacing w:before="9"/>
        <w:rPr>
          <w:lang w:val="en-IE"/>
        </w:rPr>
      </w:pPr>
      <w:r>
        <w:rPr>
          <w:lang w:val="en-IE"/>
        </w:rPr>
        <w:t>Working on app.</w:t>
      </w:r>
    </w:p>
    <w:p w14:paraId="6C78D72B" w14:textId="77777777" w:rsidR="006B100A" w:rsidRDefault="006B100A" w:rsidP="006B100A">
      <w:pPr>
        <w:pStyle w:val="BodyText"/>
        <w:spacing w:before="9"/>
        <w:ind w:left="0" w:firstLine="0"/>
        <w:rPr>
          <w:sz w:val="17"/>
        </w:rPr>
      </w:pPr>
    </w:p>
    <w:p w14:paraId="72E38C39" w14:textId="77777777" w:rsidR="006B100A" w:rsidRDefault="006B100A" w:rsidP="006B100A">
      <w:pPr>
        <w:spacing w:before="1"/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01E10CB4" w14:textId="49EE2803" w:rsidR="00954DF4" w:rsidRDefault="00F5546C" w:rsidP="12958B0C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9"/>
        <w:rPr>
          <w:sz w:val="20"/>
          <w:szCs w:val="20"/>
        </w:rPr>
      </w:pPr>
      <w:r>
        <w:rPr>
          <w:sz w:val="20"/>
          <w:szCs w:val="20"/>
        </w:rPr>
        <w:t xml:space="preserve">I want to include a needle type </w:t>
      </w:r>
      <w:proofErr w:type="gramStart"/>
      <w:r>
        <w:rPr>
          <w:sz w:val="20"/>
          <w:szCs w:val="20"/>
        </w:rPr>
        <w:t>widget</w:t>
      </w:r>
      <w:proofErr w:type="gramEnd"/>
      <w:r>
        <w:rPr>
          <w:sz w:val="20"/>
          <w:szCs w:val="20"/>
        </w:rPr>
        <w:t xml:space="preserve"> but libraries are not being added in the dependences file on studio</w:t>
      </w:r>
    </w:p>
    <w:p w14:paraId="5081D514" w14:textId="13EE0296" w:rsidR="00F5546C" w:rsidRPr="00340AA9" w:rsidRDefault="00F5546C" w:rsidP="12958B0C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39"/>
        <w:rPr>
          <w:sz w:val="20"/>
          <w:szCs w:val="20"/>
        </w:rPr>
      </w:pPr>
      <w:r>
        <w:rPr>
          <w:sz w:val="20"/>
          <w:szCs w:val="20"/>
        </w:rPr>
        <w:t xml:space="preserve">Aim would be something like this </w:t>
      </w:r>
      <w:r w:rsidR="00025302">
        <w:rPr>
          <w:noProof/>
        </w:rPr>
        <w:drawing>
          <wp:inline distT="0" distB="0" distL="0" distR="0" wp14:anchorId="2CE5EBDE" wp14:editId="4E365ADD">
            <wp:extent cx="1185277" cy="10955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09095" cy="111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F2B1B" w14:textId="1648AB07" w:rsidR="006B100A" w:rsidRDefault="006B100A" w:rsidP="006B100A">
      <w:pPr>
        <w:pStyle w:val="BodyText"/>
        <w:spacing w:before="0"/>
        <w:ind w:left="0" w:firstLine="0"/>
        <w:rPr>
          <w:sz w:val="22"/>
        </w:rPr>
      </w:pPr>
    </w:p>
    <w:p w14:paraId="7CD5DDBE" w14:textId="33A8B6B0" w:rsidR="00025302" w:rsidRDefault="00025302" w:rsidP="006B100A">
      <w:pPr>
        <w:pStyle w:val="BodyText"/>
        <w:spacing w:before="0"/>
        <w:ind w:left="0" w:firstLine="0"/>
        <w:rPr>
          <w:sz w:val="22"/>
        </w:rPr>
      </w:pPr>
    </w:p>
    <w:p w14:paraId="1B5FE538" w14:textId="234C9CC0" w:rsidR="00025302" w:rsidRDefault="00025302" w:rsidP="006B100A">
      <w:pPr>
        <w:pStyle w:val="BodyText"/>
        <w:spacing w:before="0"/>
        <w:ind w:left="0" w:firstLine="0"/>
        <w:rPr>
          <w:sz w:val="22"/>
        </w:rPr>
      </w:pPr>
    </w:p>
    <w:p w14:paraId="4D264718" w14:textId="50823949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2EDC8FFE" w14:textId="5E8CE162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5DAF4BD5" w14:textId="28FD256A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129110BA" w14:textId="623B7268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1DA0DA86" w14:textId="3EEBF8E2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7DB7C466" w14:textId="0DF67624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431F0AEF" w14:textId="18F35415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49ED7AA0" w14:textId="36863387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55738EFE" w14:textId="4D419504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67FEA61F" w14:textId="2F37F424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109DCCBE" w14:textId="10C44954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553DC6C0" w14:textId="3DFE862C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686E1854" w14:textId="62A84041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6BB5F379" w14:textId="3E4A5E72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46160E0F" w14:textId="57263CB3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70F38467" w14:textId="492B5A67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1F380C58" w14:textId="443E472A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243CDCC4" w14:textId="4DEE221F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439FCDB6" w14:textId="64A39FC6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743554E7" w14:textId="3D072A4A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56EE22D6" w14:textId="08BB504D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1504444F" w14:textId="77777777" w:rsidR="00B159C5" w:rsidRDefault="00B159C5" w:rsidP="006B100A">
      <w:pPr>
        <w:pStyle w:val="BodyText"/>
        <w:spacing w:before="0"/>
        <w:ind w:left="0" w:firstLine="0"/>
        <w:rPr>
          <w:sz w:val="22"/>
        </w:rPr>
      </w:pPr>
    </w:p>
    <w:p w14:paraId="3B27F49B" w14:textId="77777777" w:rsidR="00025302" w:rsidRDefault="00025302" w:rsidP="006B100A">
      <w:pPr>
        <w:pStyle w:val="BodyText"/>
        <w:spacing w:before="0"/>
        <w:ind w:left="0" w:firstLine="0"/>
        <w:rPr>
          <w:sz w:val="22"/>
        </w:rPr>
      </w:pPr>
    </w:p>
    <w:p w14:paraId="669558AA" w14:textId="77777777" w:rsidR="006B100A" w:rsidRDefault="006B100A" w:rsidP="006B100A">
      <w:pPr>
        <w:pStyle w:val="Heading1"/>
      </w:pPr>
      <w:r>
        <w:rPr>
          <w:u w:val="single"/>
        </w:rPr>
        <w:t>Solutions</w:t>
      </w:r>
    </w:p>
    <w:p w14:paraId="06D40371" w14:textId="71D89F56" w:rsidR="006B100A" w:rsidRPr="005F37DC" w:rsidRDefault="006B100A" w:rsidP="005F37DC">
      <w:pPr>
        <w:rPr>
          <w:rFonts w:ascii="Verdana"/>
          <w:i/>
          <w:sz w:val="20"/>
        </w:rPr>
      </w:pPr>
    </w:p>
    <w:p w14:paraId="5E96A00A" w14:textId="77777777" w:rsidR="00FF0C1B" w:rsidRDefault="12958B0C" w:rsidP="00FF0C1B">
      <w:pPr>
        <w:ind w:left="100"/>
        <w:rPr>
          <w:rFonts w:ascii="Verdana"/>
          <w:i/>
          <w:color w:val="233E5F"/>
          <w:sz w:val="20"/>
        </w:rPr>
      </w:pPr>
      <w:r w:rsidRPr="12958B0C">
        <w:rPr>
          <w:rFonts w:ascii="Verdana"/>
          <w:i/>
          <w:iCs/>
          <w:color w:val="233E5F"/>
          <w:sz w:val="20"/>
          <w:szCs w:val="20"/>
        </w:rPr>
        <w:t>Software:</w:t>
      </w:r>
    </w:p>
    <w:p w14:paraId="110F6889" w14:textId="77777777" w:rsidR="00AB1D5E" w:rsidRDefault="00AB1D5E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4C876C5D" w14:textId="2A521587" w:rsidR="00AB1D5E" w:rsidRPr="00E85004" w:rsidRDefault="00AB1D5E" w:rsidP="00E85004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4"/>
        </w:rPr>
      </w:pPr>
      <w:r>
        <w:rPr>
          <w:sz w:val="24"/>
        </w:rPr>
        <w:t xml:space="preserve">First page asks for </w:t>
      </w:r>
      <w:proofErr w:type="gramStart"/>
      <w:r>
        <w:rPr>
          <w:sz w:val="24"/>
        </w:rPr>
        <w:t>users</w:t>
      </w:r>
      <w:proofErr w:type="gramEnd"/>
      <w:r>
        <w:rPr>
          <w:sz w:val="24"/>
        </w:rPr>
        <w:t xml:space="preserve"> name and diameter of the wheel</w:t>
      </w:r>
    </w:p>
    <w:p w14:paraId="15CADA03" w14:textId="77777777" w:rsidR="00AB1D5E" w:rsidRDefault="00AB1D5E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19B6E0F9" w14:textId="298EBA5D" w:rsidR="001A2145" w:rsidRDefault="00EC256D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noProof/>
        </w:rPr>
        <w:drawing>
          <wp:inline distT="0" distB="0" distL="0" distR="0" wp14:anchorId="4D59FE83" wp14:editId="0C2E6F8C">
            <wp:extent cx="1915064" cy="3578609"/>
            <wp:effectExtent l="0" t="0" r="952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59862" cy="3662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0497D" w14:textId="31603A18" w:rsidR="00932DB0" w:rsidRDefault="00932DB0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p w14:paraId="53A183F5" w14:textId="15DEC163" w:rsidR="00932DB0" w:rsidRDefault="00932DB0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sz w:val="20"/>
        </w:rPr>
        <w:t>Second activity lets user know name and size of the wheel</w:t>
      </w:r>
    </w:p>
    <w:p w14:paraId="1DADB940" w14:textId="03B23C3D" w:rsidR="00932DB0" w:rsidRDefault="008E5763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sz w:val="20"/>
        </w:rPr>
        <w:t xml:space="preserve">Then gives the user the option to view the graph, </w:t>
      </w:r>
      <w:proofErr w:type="spellStart"/>
      <w:r>
        <w:rPr>
          <w:sz w:val="20"/>
        </w:rPr>
        <w:t>realtime</w:t>
      </w:r>
      <w:proofErr w:type="spellEnd"/>
      <w:r>
        <w:rPr>
          <w:sz w:val="20"/>
        </w:rPr>
        <w:t xml:space="preserve"> speed and view maps</w:t>
      </w:r>
    </w:p>
    <w:p w14:paraId="67BDAFC6" w14:textId="5E65DB98" w:rsidR="008E5763" w:rsidRDefault="008E5763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  <w:r>
        <w:rPr>
          <w:noProof/>
        </w:rPr>
        <w:drawing>
          <wp:inline distT="0" distB="0" distL="0" distR="0" wp14:anchorId="59B56124" wp14:editId="12D744B3">
            <wp:extent cx="1709849" cy="2924355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35252" cy="2967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907D8" w14:textId="77777777" w:rsidR="00164F9A" w:rsidRDefault="00164F9A" w:rsidP="00164F9A">
      <w:r w:rsidRPr="007E611B">
        <w:rPr>
          <w:b/>
          <w:bCs/>
        </w:rPr>
        <w:t>Graph</w:t>
      </w:r>
      <w:r>
        <w:t xml:space="preserve"> – I want it to display live feed from the raspberry pi/hall effect sensor the speed of the wheel</w:t>
      </w:r>
    </w:p>
    <w:p w14:paraId="6DAED956" w14:textId="600952E9" w:rsidR="00164F9A" w:rsidRDefault="00164F9A" w:rsidP="00164F9A">
      <w:r w:rsidRPr="007E611B">
        <w:rPr>
          <w:b/>
          <w:bCs/>
        </w:rPr>
        <w:t>Realtime</w:t>
      </w:r>
      <w:r>
        <w:t xml:space="preserve"> </w:t>
      </w:r>
      <w:r w:rsidRPr="007E611B">
        <w:rPr>
          <w:b/>
          <w:bCs/>
        </w:rPr>
        <w:t>speed</w:t>
      </w:r>
      <w:r>
        <w:t xml:space="preserve"> – I want to display the speed of the wheel in needle format like example</w:t>
      </w:r>
      <w:r>
        <w:t xml:space="preserve"> above</w:t>
      </w:r>
    </w:p>
    <w:p w14:paraId="0BDFA087" w14:textId="77777777" w:rsidR="00CD1E78" w:rsidRDefault="00CD1E78" w:rsidP="00CD1E78">
      <w:r>
        <w:rPr>
          <w:b/>
          <w:bCs/>
        </w:rPr>
        <w:t>MAP -</w:t>
      </w:r>
      <w:r>
        <w:t xml:space="preserve"> </w:t>
      </w:r>
      <w:r>
        <w:tab/>
        <w:t xml:space="preserve">I then just want to display google maps </w:t>
      </w:r>
    </w:p>
    <w:p w14:paraId="60BE9ED1" w14:textId="77777777" w:rsidR="00CD1E78" w:rsidRDefault="00CD1E78" w:rsidP="00164F9A"/>
    <w:p w14:paraId="04A62C2A" w14:textId="77777777" w:rsidR="00164F9A" w:rsidRDefault="00164F9A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sectPr w:rsidR="00164F9A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B4109"/>
    <w:multiLevelType w:val="multilevel"/>
    <w:tmpl w:val="22A8D89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40" w:hanging="720"/>
      </w:pPr>
      <w:rPr>
        <w:sz w:val="20"/>
      </w:rPr>
    </w:lvl>
    <w:lvl w:ilvl="2">
      <w:start w:val="1"/>
      <w:numFmt w:val="decimal"/>
      <w:isLgl/>
      <w:lvlText w:val="%1.%2.%3"/>
      <w:lvlJc w:val="left"/>
      <w:pPr>
        <w:ind w:left="2017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2594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3171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4108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4685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5622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6199" w:hanging="1440"/>
      </w:pPr>
      <w:rPr>
        <w:rFonts w:hint="default"/>
        <w:sz w:val="20"/>
      </w:rPr>
    </w:lvl>
  </w:abstractNum>
  <w:abstractNum w:abstractNumId="1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5630357"/>
    <w:multiLevelType w:val="hybridMultilevel"/>
    <w:tmpl w:val="B45EFEC0"/>
    <w:lvl w:ilvl="0" w:tplc="FFFFFFFF">
      <w:start w:val="1"/>
      <w:numFmt w:val="bullet"/>
      <w:lvlText w:val="-"/>
      <w:lvlJc w:val="left"/>
      <w:pPr>
        <w:ind w:left="503" w:hanging="360"/>
      </w:pPr>
      <w:rPr>
        <w:rFonts w:ascii="Times New Roman" w:hAnsi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5B6E5EDE"/>
    <w:multiLevelType w:val="multilevel"/>
    <w:tmpl w:val="434E88D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39" w:hanging="936"/>
      </w:pPr>
    </w:lvl>
    <w:lvl w:ilvl="2">
      <w:start w:val="1"/>
      <w:numFmt w:val="decimal"/>
      <w:isLgl/>
      <w:lvlText w:val="%1.%2.%3"/>
      <w:lvlJc w:val="left"/>
      <w:pPr>
        <w:ind w:left="1799" w:hanging="936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9" w:hanging="936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19" w:hanging="936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2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8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0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463" w:hanging="1440"/>
      </w:pPr>
      <w:rPr>
        <w:rFonts w:hint="default"/>
      </w:rPr>
    </w:lvl>
  </w:abstractNum>
  <w:abstractNum w:abstractNumId="4" w15:restartNumberingAfterBreak="0">
    <w:nsid w:val="65D729F9"/>
    <w:multiLevelType w:val="hybridMultilevel"/>
    <w:tmpl w:val="00089038"/>
    <w:lvl w:ilvl="0" w:tplc="1F6A9C70">
      <w:start w:val="1"/>
      <w:numFmt w:val="decimal"/>
      <w:lvlText w:val="%1"/>
      <w:lvlJc w:val="left"/>
      <w:pPr>
        <w:ind w:left="460" w:hanging="360"/>
      </w:pPr>
      <w:rPr>
        <w:rFonts w:hint="default"/>
        <w:color w:val="233E5F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" w15:restartNumberingAfterBreak="0">
    <w:nsid w:val="67A032E4"/>
    <w:multiLevelType w:val="hybridMultilevel"/>
    <w:tmpl w:val="4588D5C0"/>
    <w:lvl w:ilvl="0" w:tplc="703E5D1A">
      <w:start w:val="1"/>
      <w:numFmt w:val="decimal"/>
      <w:lvlText w:val="%1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17338"/>
    <w:rsid w:val="00025302"/>
    <w:rsid w:val="00057C93"/>
    <w:rsid w:val="001100B6"/>
    <w:rsid w:val="00164F9A"/>
    <w:rsid w:val="001969FC"/>
    <w:rsid w:val="001A2145"/>
    <w:rsid w:val="001A33DA"/>
    <w:rsid w:val="001B15CB"/>
    <w:rsid w:val="001C10D1"/>
    <w:rsid w:val="001C51BF"/>
    <w:rsid w:val="001F140B"/>
    <w:rsid w:val="00271833"/>
    <w:rsid w:val="00292781"/>
    <w:rsid w:val="002A5B8F"/>
    <w:rsid w:val="002A6863"/>
    <w:rsid w:val="002A7968"/>
    <w:rsid w:val="002C7E85"/>
    <w:rsid w:val="002D3050"/>
    <w:rsid w:val="00340AA9"/>
    <w:rsid w:val="00351058"/>
    <w:rsid w:val="0035247B"/>
    <w:rsid w:val="00363A56"/>
    <w:rsid w:val="00373A3D"/>
    <w:rsid w:val="003F3E6B"/>
    <w:rsid w:val="00456354"/>
    <w:rsid w:val="0047610A"/>
    <w:rsid w:val="004E0B5A"/>
    <w:rsid w:val="00521E3C"/>
    <w:rsid w:val="005F031A"/>
    <w:rsid w:val="005F37DC"/>
    <w:rsid w:val="00601371"/>
    <w:rsid w:val="0062263A"/>
    <w:rsid w:val="00626B32"/>
    <w:rsid w:val="006468FF"/>
    <w:rsid w:val="0065089A"/>
    <w:rsid w:val="00664FC6"/>
    <w:rsid w:val="00684100"/>
    <w:rsid w:val="00693362"/>
    <w:rsid w:val="006972A9"/>
    <w:rsid w:val="006B100A"/>
    <w:rsid w:val="006D7B76"/>
    <w:rsid w:val="006F26AB"/>
    <w:rsid w:val="00727E1E"/>
    <w:rsid w:val="00751FB1"/>
    <w:rsid w:val="007647FB"/>
    <w:rsid w:val="007924B1"/>
    <w:rsid w:val="00797AFE"/>
    <w:rsid w:val="007E3735"/>
    <w:rsid w:val="0087218F"/>
    <w:rsid w:val="008C3C11"/>
    <w:rsid w:val="008E5763"/>
    <w:rsid w:val="008F7A22"/>
    <w:rsid w:val="008F7E20"/>
    <w:rsid w:val="00932DB0"/>
    <w:rsid w:val="00954DF4"/>
    <w:rsid w:val="009B06A5"/>
    <w:rsid w:val="009F1912"/>
    <w:rsid w:val="00AB1D5E"/>
    <w:rsid w:val="00AC765B"/>
    <w:rsid w:val="00AE4FBA"/>
    <w:rsid w:val="00B159C5"/>
    <w:rsid w:val="00B87853"/>
    <w:rsid w:val="00BC3C01"/>
    <w:rsid w:val="00C31074"/>
    <w:rsid w:val="00C41D4E"/>
    <w:rsid w:val="00C8466B"/>
    <w:rsid w:val="00CA043C"/>
    <w:rsid w:val="00CD1E78"/>
    <w:rsid w:val="00D235E3"/>
    <w:rsid w:val="00D32D30"/>
    <w:rsid w:val="00D5713D"/>
    <w:rsid w:val="00D65112"/>
    <w:rsid w:val="00DD004C"/>
    <w:rsid w:val="00DD42AE"/>
    <w:rsid w:val="00E31D34"/>
    <w:rsid w:val="00E36422"/>
    <w:rsid w:val="00E82879"/>
    <w:rsid w:val="00E85004"/>
    <w:rsid w:val="00EA6A98"/>
    <w:rsid w:val="00EC256D"/>
    <w:rsid w:val="00EE341E"/>
    <w:rsid w:val="00F414DC"/>
    <w:rsid w:val="00F5546C"/>
    <w:rsid w:val="00F844FB"/>
    <w:rsid w:val="00FC1101"/>
    <w:rsid w:val="00FF0C1B"/>
    <w:rsid w:val="00FF7E47"/>
    <w:rsid w:val="12958B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5F8D0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2A5B8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30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E" w:eastAsia="en-IE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3050"/>
    <w:rPr>
      <w:rFonts w:ascii="Courier New" w:eastAsia="Times New Roman" w:hAnsi="Courier New" w:cs="Courier New"/>
      <w:sz w:val="20"/>
      <w:szCs w:val="20"/>
      <w:lang w:val="en-IE" w:eastAsia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56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56D"/>
    <w:rPr>
      <w:rFonts w:ascii="Segoe UI" w:eastAsia="Times New Roman" w:hAnsi="Segoe UI" w:cs="Segoe UI"/>
      <w:sz w:val="18"/>
      <w:szCs w:val="18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62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1C257359809F4898C5D1D314D4A85E" ma:contentTypeVersion="7" ma:contentTypeDescription="Create a new document." ma:contentTypeScope="" ma:versionID="4e87b9506cb05eef736544ea95f95d91">
  <xsd:schema xmlns:xsd="http://www.w3.org/2001/XMLSchema" xmlns:xs="http://www.w3.org/2001/XMLSchema" xmlns:p="http://schemas.microsoft.com/office/2006/metadata/properties" xmlns:ns3="7deb379b-0604-4a19-9b2b-a80cfcf41a2c" targetNamespace="http://schemas.microsoft.com/office/2006/metadata/properties" ma:root="true" ma:fieldsID="0910c1f5aed2474b5ffc4d1c78242891" ns3:_="">
    <xsd:import namespace="7deb379b-0604-4a19-9b2b-a80cfcf41a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eb379b-0604-4a19-9b2b-a80cfcf41a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95896B-7071-41C0-967C-CB8878881B02}">
  <ds:schemaRefs>
    <ds:schemaRef ds:uri="7deb379b-0604-4a19-9b2b-a80cfcf41a2c"/>
    <ds:schemaRef ds:uri="http://www.w3.org/XML/1998/namespace"/>
    <ds:schemaRef ds:uri="http://schemas.microsoft.com/office/2006/metadata/properties"/>
    <ds:schemaRef ds:uri="http://purl.org/dc/terms/"/>
    <ds:schemaRef ds:uri="http://purl.org/dc/dcmitype/"/>
    <ds:schemaRef ds:uri="http://purl.org/dc/elements/1.1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</ds:schemaRefs>
</ds:datastoreItem>
</file>

<file path=customXml/itemProps2.xml><?xml version="1.0" encoding="utf-8"?>
<ds:datastoreItem xmlns:ds="http://schemas.openxmlformats.org/officeDocument/2006/customXml" ds:itemID="{F833AE15-1041-4667-B3B5-06DA97E1AC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eb379b-0604-4a19-9b2b-a80cfcf41a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67E1A25-511B-460C-B7F2-638E9B2147F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41</Words>
  <Characters>809</Characters>
  <Application>Microsoft Office Word</Application>
  <DocSecurity>0</DocSecurity>
  <Lines>6</Lines>
  <Paragraphs>1</Paragraphs>
  <ScaleCrop>false</ScaleCrop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SHANE HEAVEY - Student</cp:lastModifiedBy>
  <cp:revision>89</cp:revision>
  <dcterms:created xsi:type="dcterms:W3CDTF">2019-11-04T15:25:00Z</dcterms:created>
  <dcterms:modified xsi:type="dcterms:W3CDTF">2019-11-26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231C257359809F4898C5D1D314D4A85E</vt:lpwstr>
  </property>
</Properties>
</file>